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E44FFC" w14:textId="3686F417" w:rsidR="00326CF0" w:rsidRDefault="00326CF0">
      <w:r>
        <w:rPr>
          <w:rFonts w:hint="eastAsia"/>
        </w:rPr>
        <w:t>A</w:t>
      </w:r>
      <w:r>
        <w:t>ddress Space</w:t>
      </w:r>
    </w:p>
    <w:p w14:paraId="6C29A6D1" w14:textId="08702FBE" w:rsidR="00E10A41" w:rsidRDefault="00E10A41">
      <w:r>
        <w:t>text=instructions</w:t>
      </w:r>
    </w:p>
    <w:p w14:paraId="690ED419" w14:textId="398AD5DD" w:rsidR="00E10A41" w:rsidRDefault="00E10A41">
      <w:r>
        <w:t>data=initialized global variables</w:t>
      </w:r>
    </w:p>
    <w:p w14:paraId="7779D236" w14:textId="39312521" w:rsidR="00E10A41" w:rsidRDefault="000B0C6C">
      <w:r>
        <w:t>BSS</w:t>
      </w:r>
      <w:r w:rsidR="00E10A41">
        <w:t>=uninitialized global variables</w:t>
      </w:r>
    </w:p>
    <w:p w14:paraId="15F0493F" w14:textId="67E41A8A" w:rsidR="00E10A41" w:rsidRDefault="00E10A41">
      <w:r>
        <w:t xml:space="preserve">heap-malloc, new, </w:t>
      </w:r>
      <w:r w:rsidR="00A80244">
        <w:t>dynamic memory allocation</w:t>
      </w:r>
    </w:p>
    <w:p w14:paraId="616FB68A" w14:textId="1C712064" w:rsidR="00E10A41" w:rsidRDefault="00E10A41">
      <w:r w:rsidRPr="00E10A41">
        <w:t>Shared Lib</w:t>
      </w:r>
      <w:r w:rsidR="000B0C6C">
        <w:t xml:space="preserve"> (</w:t>
      </w:r>
      <w:r w:rsidR="000B0C6C" w:rsidRPr="000B0C6C">
        <w:t>Dynamic libraries</w:t>
      </w:r>
      <w:r w:rsidR="000B0C6C">
        <w:t>)- has their own text, data, BSS</w:t>
      </w:r>
    </w:p>
    <w:p w14:paraId="4FDD2399" w14:textId="6C74181A" w:rsidR="00E10A41" w:rsidRDefault="00E10A41">
      <w:r>
        <w:t>stack-local variables, grows downward</w:t>
      </w:r>
    </w:p>
    <w:p w14:paraId="53F567A7" w14:textId="6A5122AE" w:rsidR="00E10A41" w:rsidRDefault="00E10A41"/>
    <w:p w14:paraId="2020A80E" w14:textId="0DA58BB6" w:rsidR="00761861" w:rsidRDefault="000A3A11" w:rsidP="000A3A11">
      <w:r>
        <w:t>&amp;</w:t>
      </w:r>
      <w:r w:rsidR="00D7277F">
        <w:t>a</w:t>
      </w:r>
      <w:r>
        <w:t xml:space="preserve"> is the reference operator </w:t>
      </w:r>
      <w:r w:rsidR="002D1604">
        <w:t>-</w:t>
      </w:r>
      <w:r w:rsidR="000B7A92">
        <w:t xml:space="preserve"> </w:t>
      </w:r>
      <w:r>
        <w:t>“</w:t>
      </w:r>
      <w:r w:rsidR="00E73D33">
        <w:t>address of</w:t>
      </w:r>
      <w:r w:rsidR="00D7277F">
        <w:t xml:space="preserve"> variable a</w:t>
      </w:r>
      <w:r>
        <w:t>”.</w:t>
      </w:r>
    </w:p>
    <w:p w14:paraId="46EA8F9F" w14:textId="5EA969CD" w:rsidR="005E6571" w:rsidRDefault="000A3A11">
      <w:r>
        <w:t>*</w:t>
      </w:r>
      <w:r w:rsidR="00D7277F">
        <w:t>p</w:t>
      </w:r>
      <w:r>
        <w:t xml:space="preserve"> is the dereference operator </w:t>
      </w:r>
      <w:r w:rsidR="002D1604">
        <w:t>-</w:t>
      </w:r>
      <w:r>
        <w:t xml:space="preserve"> “</w:t>
      </w:r>
      <w:r w:rsidR="00864398">
        <w:t>give content of</w:t>
      </w:r>
      <w:r w:rsidR="00E73D33">
        <w:t xml:space="preserve"> the </w:t>
      </w:r>
      <w:r w:rsidR="00F655AF" w:rsidRPr="00F655AF">
        <w:t>address</w:t>
      </w:r>
      <w:r w:rsidR="00E73D33">
        <w:t xml:space="preserve"> pointed by p</w:t>
      </w:r>
      <w:r>
        <w:t>”.</w:t>
      </w:r>
    </w:p>
    <w:p w14:paraId="7304F9B2" w14:textId="0E9F69A8" w:rsidR="0052548E" w:rsidRDefault="0052548E" w:rsidP="0052548E">
      <w:r>
        <w:t>int a = 10; // say address of 'a' is 2000;</w:t>
      </w:r>
    </w:p>
    <w:p w14:paraId="20EC107C" w14:textId="7570D89D" w:rsidR="0052548E" w:rsidRDefault="0052548E" w:rsidP="0052548E">
      <w:r>
        <w:t>int *p = &amp;a; // p is pointing to the address of a</w:t>
      </w:r>
    </w:p>
    <w:p w14:paraId="452FF56D" w14:textId="0C1F59BA" w:rsidR="0052548E" w:rsidRDefault="0052548E" w:rsidP="0052548E">
      <w:r>
        <w:t>int c = *p; //give the content of the address pointed by 'p', which is a = 10</w:t>
      </w:r>
    </w:p>
    <w:p w14:paraId="29C1E5F3" w14:textId="77777777" w:rsidR="0052548E" w:rsidRPr="00C02631" w:rsidRDefault="0052548E" w:rsidP="0052548E"/>
    <w:p w14:paraId="1359087A" w14:textId="0A3649D4" w:rsidR="00731A60" w:rsidRDefault="00731A60">
      <w:r>
        <w:rPr>
          <w:rFonts w:hint="eastAsia"/>
        </w:rPr>
        <w:t>e</w:t>
      </w:r>
      <w:r>
        <w:t>xecutable file format</w:t>
      </w:r>
    </w:p>
    <w:p w14:paraId="67C8C1A0" w14:textId="0B0413ED" w:rsidR="00731A60" w:rsidRDefault="00731A60">
      <w:r>
        <w:t>ELF- Executable link file-use</w:t>
      </w:r>
      <w:r w:rsidR="004C454C">
        <w:t>d</w:t>
      </w:r>
      <w:r>
        <w:t xml:space="preserve"> in most UNIX system, Linux, Solaris</w:t>
      </w:r>
    </w:p>
    <w:p w14:paraId="60234D26" w14:textId="25585302" w:rsidR="00731A60" w:rsidRDefault="00731A60">
      <w:r>
        <w:t>COFF- Common object file format</w:t>
      </w:r>
      <w:r w:rsidR="004C454C">
        <w:t>- used</w:t>
      </w:r>
      <w:r w:rsidR="00E74540">
        <w:t xml:space="preserve"> in windows system</w:t>
      </w:r>
    </w:p>
    <w:p w14:paraId="48752C39" w14:textId="14C0679E" w:rsidR="00E74540" w:rsidRDefault="00E74540" w:rsidP="00E74540">
      <w:r>
        <w:t>a.out – used in BSD, Berkeley standard distribution</w:t>
      </w:r>
    </w:p>
    <w:p w14:paraId="49081D66" w14:textId="3453E0EE" w:rsidR="00E74540" w:rsidRDefault="00E74540" w:rsidP="00E74540"/>
    <w:p w14:paraId="10E8DDB6" w14:textId="01B990FF" w:rsidR="00E74540" w:rsidRDefault="00F811E4" w:rsidP="00F811E4">
      <w:r>
        <w:t>preprocessor</w:t>
      </w:r>
      <w:r w:rsidR="003D7A9E">
        <w:t xml:space="preserve">: </w:t>
      </w:r>
      <w:r>
        <w:t>expands #define, #include, #ifdef etc &amp; generate hello.i</w:t>
      </w:r>
    </w:p>
    <w:p w14:paraId="1DD31E47" w14:textId="39D78E81" w:rsidR="00F811E4" w:rsidRDefault="00F811E4" w:rsidP="00F811E4">
      <w:r w:rsidRPr="00F811E4">
        <w:t>compiler</w:t>
      </w:r>
      <w:r w:rsidR="003D7A9E">
        <w:t xml:space="preserve">: </w:t>
      </w:r>
      <w:r w:rsidR="00714012">
        <w:t xml:space="preserve">compiles and </w:t>
      </w:r>
      <w:r w:rsidRPr="00F811E4">
        <w:t>generates an assembly instruction</w:t>
      </w:r>
      <w:r>
        <w:t xml:space="preserve"> hello.s</w:t>
      </w:r>
    </w:p>
    <w:p w14:paraId="1849796C" w14:textId="13D644CB" w:rsidR="0023722C" w:rsidRDefault="00714012" w:rsidP="00F811E4">
      <w:r>
        <w:t>assembler</w:t>
      </w:r>
      <w:r w:rsidR="003D7A9E">
        <w:t xml:space="preserve">: </w:t>
      </w:r>
      <w:r>
        <w:t>assembles hello.s and generates object file hello.o</w:t>
      </w:r>
      <w:r w:rsidR="00874A3D">
        <w:t xml:space="preserve"> (value, size, type, name, etc)</w:t>
      </w:r>
    </w:p>
    <w:p w14:paraId="49EE72D1" w14:textId="25B2E817" w:rsidR="00F811E4" w:rsidRDefault="0023722C" w:rsidP="0023722C">
      <w:r>
        <w:rPr>
          <w:rFonts w:hint="eastAsia"/>
        </w:rPr>
        <w:t>l</w:t>
      </w:r>
      <w:r>
        <w:t>inker</w:t>
      </w:r>
      <w:r w:rsidR="00540A6E">
        <w:t xml:space="preserve">: </w:t>
      </w:r>
      <w:r>
        <w:t xml:space="preserve">puts together object files(.o) &amp; static libs(.a) &amp; shared libs (.so) </w:t>
      </w:r>
      <w:r w:rsidR="00A20DE0">
        <w:t>-&gt;</w:t>
      </w:r>
      <w:r w:rsidR="00F5226F">
        <w:t>hello.c</w:t>
      </w:r>
    </w:p>
    <w:p w14:paraId="5B7E72A0" w14:textId="372DBE72" w:rsidR="00540A6E" w:rsidRDefault="00F04EBF" w:rsidP="0023722C">
      <w:r>
        <w:t>loader-runtime linker</w:t>
      </w:r>
      <w:r w:rsidR="00540A6E">
        <w:t xml:space="preserve">: </w:t>
      </w:r>
      <w:r w:rsidR="005431C6">
        <w:t xml:space="preserve">allocate space for memory </w:t>
      </w:r>
      <w:r w:rsidR="005C56D1">
        <w:t>sections, loads exe and shared libs</w:t>
      </w:r>
      <w:r w:rsidR="005C56D1">
        <w:rPr>
          <w:rFonts w:hint="eastAsia"/>
        </w:rPr>
        <w:t xml:space="preserve"> </w:t>
      </w:r>
      <w:r w:rsidR="005C56D1">
        <w:t xml:space="preserve">into memory </w:t>
      </w:r>
    </w:p>
    <w:p w14:paraId="70EFF673" w14:textId="40CE8E37" w:rsidR="002E2989" w:rsidRDefault="002E2989" w:rsidP="0023722C"/>
    <w:p w14:paraId="4F32B84F" w14:textId="0DFA8262" w:rsidR="002E2989" w:rsidRDefault="002E2989" w:rsidP="0023722C">
      <w:r>
        <w:t>chmod 400 readable, 500 runable, 600 writable</w:t>
      </w:r>
    </w:p>
    <w:p w14:paraId="5E689C2D" w14:textId="6E3C5B7D" w:rsidR="00596A64" w:rsidRDefault="00596A64" w:rsidP="0023722C"/>
    <w:p w14:paraId="1C8EAEE4" w14:textId="1A50F87D" w:rsidR="00596A64" w:rsidRDefault="00596A64" w:rsidP="0023722C">
      <w:r w:rsidRPr="00596A64">
        <w:t>set p=NULL after a free()</w:t>
      </w:r>
    </w:p>
    <w:p w14:paraId="2F59A143" w14:textId="1C8C569E" w:rsidR="00FF3CEA" w:rsidRDefault="00FF3CEA" w:rsidP="0023722C"/>
    <w:p w14:paraId="6B2BC5C4" w14:textId="77777777" w:rsidR="00FF3CEA" w:rsidRDefault="00FF3CEA" w:rsidP="00FF3CEA">
      <w:r>
        <w:t>implement 2&gt;</w:t>
      </w:r>
    </w:p>
    <w:p w14:paraId="094EDEBA" w14:textId="77777777" w:rsidR="00FF3CEA" w:rsidRDefault="00FF3CEA" w:rsidP="00FF3CEA">
      <w:r>
        <w:t>error check when open file, pipe, etc</w:t>
      </w:r>
    </w:p>
    <w:p w14:paraId="31C3360D" w14:textId="77777777" w:rsidR="00FF3CEA" w:rsidRDefault="00FF3CEA" w:rsidP="00FF3CEA"/>
    <w:p w14:paraId="28FD5835" w14:textId="77777777" w:rsidR="00FF3CEA" w:rsidRDefault="00FF3CEA" w:rsidP="00FF3CEA">
      <w:r>
        <w:t xml:space="preserve">The minimum size of an allocated chunk is 32 bytes. This is because when that chunk becomes unallocated, there needs to be enough memory for the 4 parts of the unallocated header: size, leftsize, right, and left. That being said, this makes the minimum size of data storage in an allocated chunk 16 bytes. </w:t>
      </w:r>
    </w:p>
    <w:p w14:paraId="1A2DA7AC" w14:textId="77777777" w:rsidR="00FF3CEA" w:rsidRDefault="00FF3CEA" w:rsidP="00FF3CEA">
      <w:r>
        <w:t xml:space="preserve">pointer is pointed to the datafield, </w:t>
      </w:r>
    </w:p>
    <w:p w14:paraId="648630B9" w14:textId="792D4914" w:rsidR="00FF3CEA" w:rsidRDefault="00FF3CEA" w:rsidP="00FF3CEA"/>
    <w:p w14:paraId="59597149" w14:textId="3FDE830D" w:rsidR="00494FFD" w:rsidRDefault="00494FFD" w:rsidP="00FF3CEA">
      <w:r>
        <w:rPr>
          <w:rFonts w:hint="eastAsia"/>
        </w:rPr>
        <w:t>Mal</w:t>
      </w:r>
      <w:r>
        <w:t>loc</w:t>
      </w:r>
      <w:r>
        <w:rPr>
          <w:rFonts w:hint="eastAsia"/>
        </w:rPr>
        <w:t>:</w:t>
      </w:r>
    </w:p>
    <w:p w14:paraId="0B080EBD" w14:textId="77777777" w:rsidR="00FF3CEA" w:rsidRDefault="00FF3CEA" w:rsidP="00FF3CEA">
      <w:r>
        <w:t xml:space="preserve">allocate: </w:t>
      </w:r>
    </w:p>
    <w:p w14:paraId="4F2A20DB" w14:textId="77777777" w:rsidR="00FF3CEA" w:rsidRDefault="00FF3CEA" w:rsidP="00FF3CEA">
      <w:r>
        <w:t>no need to break chunk into two</w:t>
      </w:r>
    </w:p>
    <w:p w14:paraId="1E3B543E" w14:textId="77777777" w:rsidR="00FF3CEA" w:rsidRDefault="00FF3CEA" w:rsidP="00FF3CEA">
      <w:r>
        <w:t>need to break</w:t>
      </w:r>
    </w:p>
    <w:p w14:paraId="651B8A77" w14:textId="77777777" w:rsidR="00FF3CEA" w:rsidRDefault="00FF3CEA" w:rsidP="00FF3CEA">
      <w:r>
        <w:t>memory cant fulfill, allocate new chunk{</w:t>
      </w:r>
    </w:p>
    <w:p w14:paraId="6C9BDD0E" w14:textId="77777777" w:rsidR="00FF3CEA" w:rsidRDefault="00FF3CEA" w:rsidP="00FF3CEA">
      <w:r>
        <w:lastRenderedPageBreak/>
        <w:t>two chunk adjacent{last_block is unallocated, last_block is allocated}</w:t>
      </w:r>
    </w:p>
    <w:p w14:paraId="327C5C85" w14:textId="77777777" w:rsidR="00FF3CEA" w:rsidRDefault="00FF3CEA" w:rsidP="00FF3CEA">
      <w:r>
        <w:t>not adjacent</w:t>
      </w:r>
    </w:p>
    <w:p w14:paraId="67F62CA9" w14:textId="77777777" w:rsidR="00FF3CEA" w:rsidRDefault="00FF3CEA" w:rsidP="00FF3CEA">
      <w:r>
        <w:t>}</w:t>
      </w:r>
    </w:p>
    <w:p w14:paraId="6A1C4122" w14:textId="77777777" w:rsidR="00FF3CEA" w:rsidRDefault="00FF3CEA" w:rsidP="00FF3CEA"/>
    <w:p w14:paraId="58FBAB36" w14:textId="77777777" w:rsidR="00FF3CEA" w:rsidRDefault="00FF3CEA" w:rsidP="00FF3CEA">
      <w:r>
        <w:t>deallocate:</w:t>
      </w:r>
    </w:p>
    <w:p w14:paraId="49E42C1B" w14:textId="77777777" w:rsidR="00FF3CEA" w:rsidRDefault="00FF3CEA" w:rsidP="00FF3CEA">
      <w:r>
        <w:t>coalesce with both sides</w:t>
      </w:r>
    </w:p>
    <w:p w14:paraId="517CDA74" w14:textId="77777777" w:rsidR="00FF3CEA" w:rsidRDefault="00FF3CEA" w:rsidP="00FF3CEA">
      <w:r>
        <w:t>with left</w:t>
      </w:r>
    </w:p>
    <w:p w14:paraId="3DD57B64" w14:textId="77777777" w:rsidR="00FF3CEA" w:rsidRDefault="00FF3CEA" w:rsidP="00FF3CEA">
      <w:r>
        <w:t>with right</w:t>
      </w:r>
    </w:p>
    <w:p w14:paraId="41EB90B5" w14:textId="77777777" w:rsidR="00FF3CEA" w:rsidRDefault="00FF3CEA" w:rsidP="00FF3CEA">
      <w:r>
        <w:t>no colescing</w:t>
      </w:r>
    </w:p>
    <w:p w14:paraId="051B4061" w14:textId="424ECC10" w:rsidR="00FF3CEA" w:rsidRDefault="00FF3CEA" w:rsidP="00FF3CEA"/>
    <w:p w14:paraId="63F752F5" w14:textId="55CE99A3" w:rsidR="0011692A" w:rsidRDefault="0011692A" w:rsidP="00FF3CEA">
      <w:r>
        <w:rPr>
          <w:rFonts w:hint="eastAsia"/>
        </w:rPr>
        <w:t>S</w:t>
      </w:r>
      <w:r>
        <w:t>hell:</w:t>
      </w:r>
    </w:p>
    <w:p w14:paraId="01818DCD" w14:textId="77777777" w:rsidR="00FF3CEA" w:rsidRDefault="00FF3CEA" w:rsidP="00FF3CEA">
      <w:r>
        <w:t>fork = 0 in the child process</w:t>
      </w:r>
    </w:p>
    <w:p w14:paraId="6229ACAA" w14:textId="77777777" w:rsidR="00FF3CEA" w:rsidRDefault="00FF3CEA" w:rsidP="00FF3CEA">
      <w:r>
        <w:t>fork = pid &gt; 0 in the parent process</w:t>
      </w:r>
    </w:p>
    <w:p w14:paraId="73D1E2A0" w14:textId="77777777" w:rsidR="00FF3CEA" w:rsidRDefault="00FF3CEA" w:rsidP="00FF3CEA">
      <w:r>
        <w:t>fork &lt; 0, error</w:t>
      </w:r>
    </w:p>
    <w:p w14:paraId="55F01CDE" w14:textId="77777777" w:rsidR="00FF3CEA" w:rsidRDefault="00FF3CEA" w:rsidP="00FF3CEA">
      <w:r>
        <w:t>waitpid (pid, NULL), wait for child process who has pid to terminate</w:t>
      </w:r>
    </w:p>
    <w:p w14:paraId="77905D84" w14:textId="4565587B" w:rsidR="00FF3CEA" w:rsidRDefault="00FF3CEA" w:rsidP="00FF3CEA">
      <w:r>
        <w:t>dup2(fd1, fd2)</w:t>
      </w:r>
    </w:p>
    <w:p w14:paraId="78608E3B" w14:textId="77777777" w:rsidR="00FF3CEA" w:rsidRDefault="00FF3CEA" w:rsidP="00FF3CEA">
      <w:r>
        <w:t>After dup2(fd1, fd2), redirect fd2 to fd1</w:t>
      </w:r>
    </w:p>
    <w:p w14:paraId="4EE3A59E" w14:textId="6242F8FF" w:rsidR="00FF3CEA" w:rsidRDefault="00FF3CEA" w:rsidP="00FF3CEA">
      <w:r>
        <w:t>pipe(int fdpipe[2]) what is write into fdpipe[1] can be read from fdpipe[0]</w:t>
      </w:r>
    </w:p>
    <w:p w14:paraId="437BA31C" w14:textId="28410667" w:rsidR="00494FFD" w:rsidRDefault="00494FFD" w:rsidP="00FF3CEA"/>
    <w:p w14:paraId="63575EEB" w14:textId="29E1454C" w:rsidR="00C70D8A" w:rsidRDefault="00C70D8A" w:rsidP="00FF3CEA"/>
    <w:p w14:paraId="6B45AF3F" w14:textId="7B6E5808" w:rsidR="00C70D8A" w:rsidRDefault="00C70D8A" w:rsidP="00FF3CEA">
      <w:r>
        <w:t>Regex</w:t>
      </w:r>
    </w:p>
    <w:p w14:paraId="6E5DE0F9" w14:textId="3C003E9E" w:rsidR="00C70D8A" w:rsidRDefault="00C70D8A" w:rsidP="00C70D8A">
      <w:r>
        <w:t>+ 1 or more occurrence</w:t>
      </w:r>
    </w:p>
    <w:p w14:paraId="7A63E03F" w14:textId="56AEE06D" w:rsidR="00C70D8A" w:rsidRDefault="00C70D8A" w:rsidP="00C70D8A">
      <w:r>
        <w:rPr>
          <w:rFonts w:hint="eastAsia"/>
        </w:rPr>
        <w:t xml:space="preserve">. </w:t>
      </w:r>
      <w:r>
        <w:t>anything</w:t>
      </w:r>
    </w:p>
    <w:p w14:paraId="63BADB98" w14:textId="6C9BC403" w:rsidR="00C70D8A" w:rsidRDefault="00C70D8A" w:rsidP="00C70D8A">
      <w:r>
        <w:t xml:space="preserve">* </w:t>
      </w:r>
      <w:r>
        <w:rPr>
          <w:rFonts w:hint="eastAsia"/>
        </w:rPr>
        <w:t xml:space="preserve">0 or more </w:t>
      </w:r>
      <w:r>
        <w:t>occurrence</w:t>
      </w:r>
    </w:p>
    <w:p w14:paraId="3585EAD5" w14:textId="4E0853A5" w:rsidR="004606C0" w:rsidRDefault="004606C0" w:rsidP="004606C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000000"/>
          <w:kern w:val="0"/>
          <w:sz w:val="24"/>
          <w:szCs w:val="24"/>
        </w:rPr>
      </w:pPr>
      <w:r w:rsidRPr="004606C0">
        <w:rPr>
          <w:rFonts w:ascii="宋体" w:eastAsia="宋体" w:hAnsi="宋体" w:cs="宋体"/>
          <w:color w:val="000000"/>
          <w:kern w:val="0"/>
          <w:sz w:val="24"/>
          <w:szCs w:val="24"/>
        </w:rPr>
        <w:t>([0-9])\1+</w:t>
      </w:r>
      <w:r>
        <w:rPr>
          <w:rFonts w:ascii="宋体" w:eastAsia="宋体" w:hAnsi="宋体" w:cs="宋体"/>
          <w:color w:val="000000"/>
          <w:kern w:val="0"/>
          <w:sz w:val="24"/>
          <w:szCs w:val="24"/>
        </w:rPr>
        <w:t xml:space="preserve"> 1 or more matches</w:t>
      </w:r>
    </w:p>
    <w:p w14:paraId="307DCC2A" w14:textId="63513B15" w:rsidR="004606C0" w:rsidRPr="004606C0" w:rsidRDefault="004606C0" w:rsidP="004606C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000000"/>
          <w:kern w:val="0"/>
          <w:sz w:val="24"/>
          <w:szCs w:val="24"/>
        </w:rPr>
      </w:pPr>
      <w:r w:rsidRPr="004606C0">
        <w:rPr>
          <w:rFonts w:ascii="宋体" w:eastAsia="宋体" w:hAnsi="宋体" w:cs="宋体"/>
          <w:color w:val="000000"/>
          <w:kern w:val="0"/>
          <w:sz w:val="24"/>
          <w:szCs w:val="24"/>
        </w:rPr>
        <w:t>([0-9])([0-9])(\1\2)+</w:t>
      </w:r>
      <w:r>
        <w:rPr>
          <w:rFonts w:ascii="宋体" w:eastAsia="宋体" w:hAnsi="宋体" w:cs="宋体"/>
          <w:color w:val="000000"/>
          <w:kern w:val="0"/>
          <w:sz w:val="24"/>
          <w:szCs w:val="24"/>
        </w:rPr>
        <w:t xml:space="preserve">  121212 232323</w:t>
      </w:r>
    </w:p>
    <w:p w14:paraId="2EBB9709" w14:textId="55A191EE" w:rsidR="00C70D8A" w:rsidRDefault="00E7087E" w:rsidP="00C70D8A">
      <w:pPr>
        <w:rPr>
          <w:rFonts w:ascii="新宋体" w:eastAsia="新宋体" w:cs="新宋体"/>
          <w:color w:val="008000"/>
          <w:kern w:val="0"/>
          <w:sz w:val="19"/>
          <w:szCs w:val="19"/>
        </w:rPr>
      </w:pPr>
      <w:r w:rsidRPr="00E7087E">
        <w:t>${@:$#}</w:t>
      </w:r>
      <w:r>
        <w:t xml:space="preserve">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$@ arglist, </w:t>
      </w:r>
      <w:r w:rsidR="000D5301">
        <w:rPr>
          <w:rFonts w:ascii="新宋体" w:eastAsia="新宋体" w:cs="新宋体"/>
          <w:color w:val="008000"/>
          <w:kern w:val="0"/>
          <w:sz w:val="19"/>
          <w:szCs w:val="19"/>
        </w:rPr>
        <w:t>:$# at index #</w:t>
      </w:r>
    </w:p>
    <w:p w14:paraId="5CAF2365" w14:textId="2EE7F4B4" w:rsidR="00E7087E" w:rsidRDefault="00A81916" w:rsidP="00C70D8A">
      <w:r>
        <w:t>${#foo} = 5</w:t>
      </w:r>
    </w:p>
    <w:p w14:paraId="13A36E9E" w14:textId="0C9F4BC6" w:rsidR="003A1053" w:rsidRDefault="003A1053" w:rsidP="00C70D8A">
      <w:r>
        <w:t>[a-z]{3,}</w:t>
      </w:r>
    </w:p>
    <w:p w14:paraId="562A9484" w14:textId="3A905E86" w:rsidR="003B7A96" w:rsidRDefault="003B7A96" w:rsidP="00C70D8A"/>
    <w:p w14:paraId="4F871AF6" w14:textId="2F130A85" w:rsidR="003B7A96" w:rsidRDefault="003B7A96" w:rsidP="00C70D8A">
      <w:pPr>
        <w:rPr>
          <w:rFonts w:ascii="Arial" w:hAnsi="Arial" w:cs="Arial"/>
          <w:color w:val="242729"/>
          <w:sz w:val="23"/>
          <w:szCs w:val="23"/>
          <w:shd w:val="clear" w:color="auto" w:fill="FFFFFF"/>
        </w:rPr>
      </w:pPr>
      <w:r>
        <w:rPr>
          <w:rStyle w:val="HTMLCode"/>
          <w:rFonts w:ascii="Consolas" w:hAnsi="Consolas"/>
          <w:color w:val="242729"/>
          <w:sz w:val="20"/>
          <w:szCs w:val="20"/>
          <w:bdr w:val="none" w:sz="0" w:space="0" w:color="auto" w:frame="1"/>
          <w:shd w:val="clear" w:color="auto" w:fill="EFF0F1"/>
        </w:rPr>
        <w:t>$?</w:t>
      </w:r>
      <w:r>
        <w:rPr>
          <w:rFonts w:ascii="Arial" w:hAnsi="Arial" w:cs="Arial"/>
          <w:color w:val="242729"/>
          <w:sz w:val="23"/>
          <w:szCs w:val="23"/>
          <w:shd w:val="clear" w:color="auto" w:fill="FFFFFF"/>
        </w:rPr>
        <w:t> is used to find the return value of the last executed command. Try the following in the shell:</w:t>
      </w:r>
    </w:p>
    <w:p w14:paraId="0887563A" w14:textId="0045EE04" w:rsidR="00F42427" w:rsidRDefault="00F42427" w:rsidP="00C70D8A">
      <w:pPr>
        <w:rPr>
          <w:rFonts w:ascii="Arial" w:hAnsi="Arial" w:cs="Arial"/>
          <w:color w:val="242729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242729"/>
          <w:sz w:val="23"/>
          <w:szCs w:val="23"/>
          <w:shd w:val="clear" w:color="auto" w:fill="FFFFFF"/>
        </w:rPr>
        <w:t>Touch update timestamp of a file</w:t>
      </w:r>
    </w:p>
    <w:p w14:paraId="15C8C69A" w14:textId="18902FA5" w:rsidR="00F42427" w:rsidRDefault="00F42427" w:rsidP="00C70D8A">
      <w:pPr>
        <w:rPr>
          <w:rFonts w:ascii="Arial" w:hAnsi="Arial" w:cs="Arial"/>
          <w:color w:val="242729"/>
          <w:sz w:val="23"/>
          <w:szCs w:val="23"/>
          <w:shd w:val="clear" w:color="auto" w:fill="FFFFFF"/>
        </w:rPr>
      </w:pPr>
    </w:p>
    <w:p w14:paraId="6E807AA5" w14:textId="1B2BBADD" w:rsidR="004F3270" w:rsidRDefault="004F3270" w:rsidP="00C70D8A">
      <w:pPr>
        <w:rPr>
          <w:rFonts w:ascii="Arial" w:hAnsi="Arial" w:cs="Arial"/>
          <w:color w:val="242729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242729"/>
          <w:sz w:val="23"/>
          <w:szCs w:val="23"/>
          <w:shd w:val="clear" w:color="auto" w:fill="FFFFFF"/>
        </w:rPr>
        <w:t>Regex</w:t>
      </w:r>
    </w:p>
    <w:p w14:paraId="06D6F920" w14:textId="279DBAD0" w:rsidR="004F3270" w:rsidRDefault="004F3270" w:rsidP="00C70D8A">
      <w:pPr>
        <w:rPr>
          <w:rFonts w:ascii="Arial" w:hAnsi="Arial" w:cs="Arial"/>
          <w:color w:val="242729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242729"/>
          <w:sz w:val="23"/>
          <w:szCs w:val="23"/>
          <w:shd w:val="clear" w:color="auto" w:fill="FFFFFF"/>
        </w:rPr>
        <w:t>^ match the beginning of a string</w:t>
      </w:r>
    </w:p>
    <w:p w14:paraId="69148D36" w14:textId="1036627C" w:rsidR="004F3270" w:rsidRDefault="004F3270" w:rsidP="00C70D8A">
      <w:pPr>
        <w:rPr>
          <w:rFonts w:ascii="Arial" w:hAnsi="Arial" w:cs="Arial"/>
          <w:color w:val="242729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242729"/>
          <w:sz w:val="23"/>
          <w:szCs w:val="23"/>
          <w:shd w:val="clear" w:color="auto" w:fill="FFFFFF"/>
        </w:rPr>
        <w:t>$ match the end of a string</w:t>
      </w:r>
    </w:p>
    <w:p w14:paraId="116CF4E2" w14:textId="5627DCCA" w:rsidR="00735FD7" w:rsidRDefault="00735FD7" w:rsidP="00C70D8A">
      <w:pPr>
        <w:rPr>
          <w:rFonts w:ascii="Arial" w:hAnsi="Arial" w:cs="Arial"/>
          <w:color w:val="242729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242729"/>
          <w:sz w:val="23"/>
          <w:szCs w:val="23"/>
          <w:shd w:val="clear" w:color="auto" w:fill="FFFFFF"/>
        </w:rPr>
        <w:t>? match 0 or 1 times</w:t>
      </w:r>
    </w:p>
    <w:p w14:paraId="524E2406" w14:textId="48CC3FBE" w:rsidR="00735FD7" w:rsidRDefault="008E7361" w:rsidP="00C70D8A">
      <w:pPr>
        <w:rPr>
          <w:rFonts w:ascii="Arial" w:hAnsi="Arial" w:cs="Arial"/>
          <w:color w:val="242729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242729"/>
          <w:sz w:val="23"/>
          <w:szCs w:val="23"/>
          <w:shd w:val="clear" w:color="auto" w:fill="FFFFFF"/>
        </w:rPr>
        <w:t>[0-9]</w:t>
      </w:r>
      <w:r w:rsidR="001E2625">
        <w:rPr>
          <w:rFonts w:ascii="Arial" w:hAnsi="Arial" w:cs="Arial"/>
          <w:color w:val="242729"/>
          <w:sz w:val="23"/>
          <w:szCs w:val="23"/>
          <w:shd w:val="clear" w:color="auto" w:fill="FFFFFF"/>
        </w:rPr>
        <w:t>{3} match 3 times</w:t>
      </w:r>
    </w:p>
    <w:p w14:paraId="5EB639E8" w14:textId="10E69D5D" w:rsidR="008E7361" w:rsidRDefault="008E7361" w:rsidP="00C70D8A">
      <w:pPr>
        <w:rPr>
          <w:rFonts w:ascii="Arial" w:hAnsi="Arial" w:cs="Arial"/>
          <w:color w:val="242729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242729"/>
          <w:sz w:val="23"/>
          <w:szCs w:val="23"/>
          <w:shd w:val="clear" w:color="auto" w:fill="FFFFFF"/>
        </w:rPr>
        <w:t>([0-9])\3+ match 3 or more times</w:t>
      </w:r>
    </w:p>
    <w:p w14:paraId="7A2FA391" w14:textId="10A2E704" w:rsidR="007D47F0" w:rsidRDefault="007D47F0" w:rsidP="00C70D8A">
      <w:pPr>
        <w:rPr>
          <w:rFonts w:ascii="Arial" w:hAnsi="Arial" w:cs="Arial"/>
          <w:color w:val="242729"/>
          <w:sz w:val="23"/>
          <w:szCs w:val="23"/>
          <w:shd w:val="clear" w:color="auto" w:fill="FFFFFF"/>
        </w:rPr>
      </w:pPr>
    </w:p>
    <w:p w14:paraId="3916664D" w14:textId="5AFBBE76" w:rsidR="007D47F0" w:rsidRPr="004F3270" w:rsidRDefault="004B0F74" w:rsidP="00C70D8A">
      <w:pPr>
        <w:rPr>
          <w:rFonts w:ascii="Arial" w:hAnsi="Arial" w:cs="Arial"/>
          <w:color w:val="242729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242729"/>
          <w:sz w:val="23"/>
          <w:szCs w:val="23"/>
          <w:shd w:val="clear" w:color="auto" w:fill="FFFFFF"/>
        </w:rPr>
        <w:t xml:space="preserve">If you want parent to wait for child process </w:t>
      </w:r>
      <w:bookmarkStart w:id="0" w:name="_GoBack"/>
      <w:bookmarkEnd w:id="0"/>
      <w:r w:rsidR="007D47F0">
        <w:rPr>
          <w:rFonts w:ascii="Arial" w:hAnsi="Arial" w:cs="Arial"/>
          <w:color w:val="242729"/>
          <w:sz w:val="23"/>
          <w:szCs w:val="23"/>
          <w:shd w:val="clear" w:color="auto" w:fill="FFFFFF"/>
        </w:rPr>
        <w:t>waitpid (ret)</w:t>
      </w:r>
      <w:r w:rsidR="00EA1A62">
        <w:rPr>
          <w:rFonts w:ascii="Arial" w:hAnsi="Arial" w:cs="Arial"/>
          <w:color w:val="242729"/>
          <w:sz w:val="23"/>
          <w:szCs w:val="23"/>
          <w:shd w:val="clear" w:color="auto" w:fill="FFFFFF"/>
        </w:rPr>
        <w:t xml:space="preserve"> in if (fork)</w:t>
      </w:r>
    </w:p>
    <w:sectPr w:rsidR="007D47F0" w:rsidRPr="004F3270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185450"/>
    <w:multiLevelType w:val="hybridMultilevel"/>
    <w:tmpl w:val="6A4070DC"/>
    <w:lvl w:ilvl="0" w:tplc="AAD64C74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6D3627D"/>
    <w:multiLevelType w:val="hybridMultilevel"/>
    <w:tmpl w:val="FBF460A0"/>
    <w:lvl w:ilvl="0" w:tplc="8318CC5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350603E"/>
    <w:multiLevelType w:val="hybridMultilevel"/>
    <w:tmpl w:val="7032A534"/>
    <w:lvl w:ilvl="0" w:tplc="1BD4E6F2">
      <w:start w:val="1"/>
      <w:numFmt w:val="lowerLetter"/>
      <w:lvlText w:val="%1."/>
      <w:lvlJc w:val="left"/>
      <w:pPr>
        <w:ind w:left="555" w:hanging="55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8503922"/>
    <w:multiLevelType w:val="hybridMultilevel"/>
    <w:tmpl w:val="8D6284EC"/>
    <w:lvl w:ilvl="0" w:tplc="EDB85D2A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FFF78E8"/>
    <w:multiLevelType w:val="hybridMultilevel"/>
    <w:tmpl w:val="B11E4CEC"/>
    <w:lvl w:ilvl="0" w:tplc="D164735A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34B79C0"/>
    <w:multiLevelType w:val="hybridMultilevel"/>
    <w:tmpl w:val="5DD88D18"/>
    <w:lvl w:ilvl="0" w:tplc="CBAC1BDE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8DF7569"/>
    <w:multiLevelType w:val="hybridMultilevel"/>
    <w:tmpl w:val="BCF473A4"/>
    <w:lvl w:ilvl="0" w:tplc="8EF26930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5EE73D7"/>
    <w:multiLevelType w:val="hybridMultilevel"/>
    <w:tmpl w:val="9C643E8E"/>
    <w:lvl w:ilvl="0" w:tplc="64D22F28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E7C1E87"/>
    <w:multiLevelType w:val="hybridMultilevel"/>
    <w:tmpl w:val="0568C6BA"/>
    <w:lvl w:ilvl="0" w:tplc="558C46D0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65B2BF9"/>
    <w:multiLevelType w:val="hybridMultilevel"/>
    <w:tmpl w:val="78A83616"/>
    <w:lvl w:ilvl="0" w:tplc="4B8211BA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6AB03BAD"/>
    <w:multiLevelType w:val="hybridMultilevel"/>
    <w:tmpl w:val="814489CC"/>
    <w:lvl w:ilvl="0" w:tplc="576E7540">
      <w:numFmt w:val="bullet"/>
      <w:lvlText w:val="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10"/>
  </w:num>
  <w:num w:numId="4">
    <w:abstractNumId w:val="3"/>
  </w:num>
  <w:num w:numId="5">
    <w:abstractNumId w:val="5"/>
  </w:num>
  <w:num w:numId="6">
    <w:abstractNumId w:val="7"/>
  </w:num>
  <w:num w:numId="7">
    <w:abstractNumId w:val="4"/>
  </w:num>
  <w:num w:numId="8">
    <w:abstractNumId w:val="0"/>
  </w:num>
  <w:num w:numId="9">
    <w:abstractNumId w:val="8"/>
  </w:num>
  <w:num w:numId="10">
    <w:abstractNumId w:val="6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K0NDcxtTQ0MDAyMjFU0lEKTi0uzszPAykwqQUAt5lM7SwAAAA="/>
  </w:docVars>
  <w:rsids>
    <w:rsidRoot w:val="00746163"/>
    <w:rsid w:val="00020AD1"/>
    <w:rsid w:val="000A3A11"/>
    <w:rsid w:val="000B0C6C"/>
    <w:rsid w:val="000B7A92"/>
    <w:rsid w:val="000D5301"/>
    <w:rsid w:val="0011692A"/>
    <w:rsid w:val="001E2625"/>
    <w:rsid w:val="0023722C"/>
    <w:rsid w:val="00287682"/>
    <w:rsid w:val="002D1604"/>
    <w:rsid w:val="002E2989"/>
    <w:rsid w:val="00326CF0"/>
    <w:rsid w:val="003A1053"/>
    <w:rsid w:val="003B7A96"/>
    <w:rsid w:val="003D7A9E"/>
    <w:rsid w:val="004606C0"/>
    <w:rsid w:val="00494FFD"/>
    <w:rsid w:val="004B0F74"/>
    <w:rsid w:val="004C454C"/>
    <w:rsid w:val="004F3270"/>
    <w:rsid w:val="0052548E"/>
    <w:rsid w:val="00540A6E"/>
    <w:rsid w:val="005431C6"/>
    <w:rsid w:val="00596A64"/>
    <w:rsid w:val="005C56D1"/>
    <w:rsid w:val="005E6571"/>
    <w:rsid w:val="00645B37"/>
    <w:rsid w:val="006B3546"/>
    <w:rsid w:val="00714012"/>
    <w:rsid w:val="00731A60"/>
    <w:rsid w:val="00735FD7"/>
    <w:rsid w:val="00746163"/>
    <w:rsid w:val="00761861"/>
    <w:rsid w:val="007D47F0"/>
    <w:rsid w:val="00864398"/>
    <w:rsid w:val="00874A3D"/>
    <w:rsid w:val="008E7361"/>
    <w:rsid w:val="00A20DE0"/>
    <w:rsid w:val="00A37F07"/>
    <w:rsid w:val="00A80244"/>
    <w:rsid w:val="00A81916"/>
    <w:rsid w:val="00C02631"/>
    <w:rsid w:val="00C27CF0"/>
    <w:rsid w:val="00C70D8A"/>
    <w:rsid w:val="00D7277F"/>
    <w:rsid w:val="00E10A41"/>
    <w:rsid w:val="00E7087E"/>
    <w:rsid w:val="00E73D33"/>
    <w:rsid w:val="00E74540"/>
    <w:rsid w:val="00EA1A62"/>
    <w:rsid w:val="00ED6A1D"/>
    <w:rsid w:val="00F03634"/>
    <w:rsid w:val="00F04EBF"/>
    <w:rsid w:val="00F42427"/>
    <w:rsid w:val="00F5226F"/>
    <w:rsid w:val="00F655AF"/>
    <w:rsid w:val="00F811E4"/>
    <w:rsid w:val="00F94593"/>
    <w:rsid w:val="00FF3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1505B"/>
  <w15:chartTrackingRefBased/>
  <w15:docId w15:val="{EFFDF155-BE1B-4D31-AE21-39E139F75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4540"/>
    <w:pPr>
      <w:ind w:firstLineChars="200" w:firstLine="42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606C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606C0"/>
    <w:rPr>
      <w:rFonts w:ascii="宋体" w:eastAsia="宋体" w:hAnsi="宋体" w:cs="宋体"/>
      <w:kern w:val="0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3B7A96"/>
    <w:rPr>
      <w:rFonts w:ascii="宋体" w:eastAsia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369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2</Pages>
  <Words>408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yu Liu</dc:creator>
  <cp:keywords/>
  <dc:description/>
  <cp:lastModifiedBy>Dayu Liu</cp:lastModifiedBy>
  <cp:revision>51</cp:revision>
  <dcterms:created xsi:type="dcterms:W3CDTF">2018-10-02T23:44:00Z</dcterms:created>
  <dcterms:modified xsi:type="dcterms:W3CDTF">2018-10-03T23:55:00Z</dcterms:modified>
</cp:coreProperties>
</file>